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CAC365F" w:rsidR="003E2A3C" w:rsidRPr="00160CE2" w:rsidRDefault="00EE126C" w:rsidP="0057138C">
      <w:pPr>
        <w:pStyle w:val="1"/>
        <w:jc w:val="center"/>
      </w:pPr>
      <w:r>
        <w:t>Working with Forms</w:t>
      </w:r>
    </w:p>
    <w:p w14:paraId="0F03392E" w14:textId="7827AF1A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EE126C" w:rsidRPr="00EE126C">
          <w:rPr>
            <w:rStyle w:val="a9"/>
          </w:rPr>
          <w:t>https://judge.softuni.org/Contests/4384/05-Working-with-Forms</w:t>
        </w:r>
      </w:hyperlink>
      <w:r w:rsidRPr="00981E29">
        <w:t>.</w:t>
      </w:r>
    </w:p>
    <w:p w14:paraId="36C0C0E2" w14:textId="130E7813" w:rsidR="00E44B51" w:rsidRDefault="00EE126C" w:rsidP="002C2378">
      <w:pPr>
        <w:pStyle w:val="2"/>
      </w:pPr>
      <w:r>
        <w:t>Tag Cardio: Form</w:t>
      </w:r>
    </w:p>
    <w:p w14:paraId="1B9130B4" w14:textId="14F12683" w:rsidR="00EE126C" w:rsidRPr="00486F68" w:rsidRDefault="00486F68" w:rsidP="00AA5578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7CE497F0" w14:textId="1800C890" w:rsidR="00691852" w:rsidRDefault="00EE126C" w:rsidP="00691852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 w:rsidR="00553BC2"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DFE54F5" w14:textId="6E9A4C56" w:rsidR="00C6651E" w:rsidRDefault="00EE126C" w:rsidP="00C6651E">
      <w:pPr>
        <w:pStyle w:val="2"/>
      </w:pPr>
      <w:r>
        <w:t>Tag Cardio: Input</w:t>
      </w:r>
    </w:p>
    <w:p w14:paraId="4663B046" w14:textId="63FE091B" w:rsidR="003F1167" w:rsidRDefault="00486F68" w:rsidP="003F1167">
      <w:r w:rsidRPr="006B2CC9">
        <w:t>Create a Web Page like the following:</w:t>
      </w:r>
    </w:p>
    <w:p w14:paraId="56989E8D" w14:textId="5A2C24C5" w:rsidR="00EE126C" w:rsidRDefault="00486F68" w:rsidP="003F1167">
      <w:r w:rsidRPr="00486F68">
        <w:rPr>
          <w:noProof/>
        </w:rPr>
        <w:drawing>
          <wp:inline distT="0" distB="0" distL="0" distR="0" wp14:anchorId="6A8B8C5B" wp14:editId="381E60D7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7948" w14:textId="62C4362F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C9F2" w14:textId="2E588C04" w:rsidR="00702669" w:rsidRDefault="00ED6D36" w:rsidP="00C6651E">
      <w:r>
        <w:t xml:space="preserve">Use </w:t>
      </w:r>
      <w:r w:rsidR="00486F68">
        <w:rPr>
          <w:rFonts w:ascii="Consolas" w:hAnsi="Consolas"/>
          <w:b/>
          <w:bCs/>
        </w:rPr>
        <w:t>input</w:t>
      </w:r>
      <w:r>
        <w:t xml:space="preserve"> </w:t>
      </w:r>
      <w:r w:rsidR="00486F68">
        <w:t xml:space="preserve">with </w:t>
      </w:r>
      <w:r w:rsidR="00486F68"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479EAD97" w14:textId="6B7EF9D8" w:rsidR="00121D86" w:rsidRDefault="00121D86" w:rsidP="00C6651E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ACA7FC2" w14:textId="6D8B5539" w:rsidR="00987A38" w:rsidRPr="00987A38" w:rsidRDefault="00987A38" w:rsidP="00C6651E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74BB0AB3" w14:textId="540D869D" w:rsidR="004D4489" w:rsidRDefault="00EE126C" w:rsidP="004D4489">
      <w:pPr>
        <w:pStyle w:val="2"/>
      </w:pPr>
      <w:r>
        <w:t xml:space="preserve">Tag Cardio: </w:t>
      </w:r>
      <w:proofErr w:type="spellStart"/>
      <w:r>
        <w:t>Textarea</w:t>
      </w:r>
      <w:proofErr w:type="spellEnd"/>
    </w:p>
    <w:p w14:paraId="5871BCFF" w14:textId="77777777" w:rsidR="000C7AEE" w:rsidRDefault="000C7AEE" w:rsidP="000C7AEE">
      <w:r w:rsidRPr="006B2CC9">
        <w:t>Create a Web Page like the following:</w:t>
      </w:r>
    </w:p>
    <w:p w14:paraId="4DC5150A" w14:textId="7D9810B6" w:rsidR="00EE126C" w:rsidRDefault="000D6B03" w:rsidP="003F1167">
      <w:r w:rsidRPr="000D6B03">
        <w:rPr>
          <w:noProof/>
        </w:rPr>
        <w:drawing>
          <wp:inline distT="0" distB="0" distL="0" distR="0" wp14:anchorId="4DC61439" wp14:editId="7A6E0946">
            <wp:extent cx="4389500" cy="2339543"/>
            <wp:effectExtent l="19050" t="19050" r="11430" b="22860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33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C1D34" w14:textId="44D01281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BAF8DF6" w14:textId="4A4BFB09" w:rsidR="00FB34EE" w:rsidRDefault="00FB34EE" w:rsidP="00C6651E">
      <w:r>
        <w:t xml:space="preserve">Use </w:t>
      </w:r>
      <w:proofErr w:type="spellStart"/>
      <w:r w:rsidR="00FF24AB">
        <w:rPr>
          <w:rFonts w:ascii="Consolas" w:hAnsi="Consolas"/>
          <w:b/>
          <w:bCs/>
        </w:rPr>
        <w:t>textarea</w:t>
      </w:r>
      <w:proofErr w:type="spellEnd"/>
      <w:r w:rsidR="00FF24AB"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2C0FF5C4" w14:textId="7FD7F468" w:rsidR="004B165C" w:rsidRDefault="004B165C" w:rsidP="00C6651E">
      <w:r>
        <w:t xml:space="preserve">Outside on </w:t>
      </w:r>
      <w:proofErr w:type="spellStart"/>
      <w:r w:rsidR="00850793"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243F1DB0" w14:textId="77777777" w:rsidR="001E07F0" w:rsidRDefault="001E07F0" w:rsidP="00C6651E"/>
    <w:p w14:paraId="3192C6BC" w14:textId="2EF95510" w:rsidR="00AA72A8" w:rsidRDefault="00EE126C" w:rsidP="00AA72A8">
      <w:pPr>
        <w:pStyle w:val="2"/>
      </w:pPr>
      <w:r>
        <w:lastRenderedPageBreak/>
        <w:t>Tag Cardio: Label</w:t>
      </w:r>
    </w:p>
    <w:p w14:paraId="1E6C59DB" w14:textId="77777777" w:rsidR="000C7AEE" w:rsidRDefault="000C7AEE" w:rsidP="000C7AEE">
      <w:r w:rsidRPr="006B2CC9">
        <w:t>Create a Web Page like the following:</w:t>
      </w:r>
    </w:p>
    <w:p w14:paraId="277A3DB0" w14:textId="71CA6714" w:rsidR="00880B3E" w:rsidRDefault="000C7AEE" w:rsidP="003F1167">
      <w:r w:rsidRPr="000C7AEE">
        <w:rPr>
          <w:noProof/>
        </w:rPr>
        <w:drawing>
          <wp:inline distT="0" distB="0" distL="0" distR="0" wp14:anchorId="7CE15BB4" wp14:editId="15800BBB">
            <wp:extent cx="3513124" cy="1722269"/>
            <wp:effectExtent l="19050" t="19050" r="11430" b="11430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1722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411C7" w14:textId="31FA7251" w:rsidR="008D531D" w:rsidRPr="003F1167" w:rsidRDefault="00880B3E" w:rsidP="003F1167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136073F" w14:textId="7547DBA8" w:rsidR="00E43148" w:rsidRDefault="00E43148" w:rsidP="00C6651E">
      <w:r>
        <w:t xml:space="preserve">Use </w:t>
      </w:r>
      <w:r w:rsidR="000C7AEE"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52A9D5DA" w14:textId="3E9215C3" w:rsidR="00A04840" w:rsidRDefault="00A04840" w:rsidP="00C6651E">
      <w:r>
        <w:t xml:space="preserve">Outside on </w:t>
      </w:r>
      <w:r w:rsidR="00211AB3"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1B069B66" w14:textId="264AFC77" w:rsidR="00AA72A8" w:rsidRDefault="00EE126C" w:rsidP="00AA72A8">
      <w:pPr>
        <w:pStyle w:val="2"/>
      </w:pPr>
      <w:r>
        <w:t>Tag Cardio: Button</w:t>
      </w:r>
    </w:p>
    <w:p w14:paraId="3DBFEA85" w14:textId="77777777" w:rsidR="000C7AEE" w:rsidRDefault="000C7AEE" w:rsidP="000C7AEE">
      <w:r w:rsidRPr="006B2CC9">
        <w:t>Create a Web Page like the following:</w:t>
      </w:r>
    </w:p>
    <w:p w14:paraId="352A8AF4" w14:textId="2133013A" w:rsidR="00880B3E" w:rsidRDefault="005A4CD4" w:rsidP="003F1167">
      <w:r w:rsidRPr="005A4CD4">
        <w:rPr>
          <w:noProof/>
        </w:rPr>
        <w:drawing>
          <wp:inline distT="0" distB="0" distL="0" distR="0" wp14:anchorId="3CC2C6F1" wp14:editId="310AF1EF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5965E" w14:textId="0A927B1E" w:rsidR="00AA72A8" w:rsidRDefault="00880B3E" w:rsidP="00C6651E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9F1D8F" w14:textId="2BCD99B4" w:rsidR="00E43148" w:rsidRDefault="00E43148" w:rsidP="00C6651E">
      <w:r>
        <w:t xml:space="preserve">Use </w:t>
      </w:r>
      <w:r w:rsidR="005A4CD4"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446B9F33" w14:textId="189C10D3" w:rsidR="00AA72A8" w:rsidRDefault="00EE126C" w:rsidP="00AA72A8">
      <w:pPr>
        <w:pStyle w:val="2"/>
      </w:pPr>
      <w:r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0694C07E" w14:textId="77777777" w:rsidR="000C7AEE" w:rsidRDefault="000C7AEE" w:rsidP="000C7AEE">
      <w:r w:rsidRPr="006B2CC9">
        <w:t>Create a Web Page like the following:</w:t>
      </w:r>
    </w:p>
    <w:p w14:paraId="0A236F43" w14:textId="0B0832E0" w:rsidR="00880B3E" w:rsidRPr="003F1167" w:rsidRDefault="00795C10" w:rsidP="003F1167">
      <w:r w:rsidRPr="00795C10">
        <w:rPr>
          <w:noProof/>
        </w:rPr>
        <w:drawing>
          <wp:inline distT="0" distB="0" distL="0" distR="0" wp14:anchorId="54946974" wp14:editId="39CEF06A">
            <wp:extent cx="6626225" cy="1504315"/>
            <wp:effectExtent l="19050" t="19050" r="22225" b="1968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043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5BBA" w14:textId="70005953" w:rsidR="00AA72A8" w:rsidRDefault="00880B3E" w:rsidP="00C6651E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35BE42C" w14:textId="1A28139D" w:rsidR="008E2531" w:rsidRDefault="00E43148" w:rsidP="00C6651E">
      <w:r>
        <w:t xml:space="preserve">Use </w:t>
      </w:r>
      <w:proofErr w:type="spellStart"/>
      <w:r w:rsidR="00795C10"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4AB3E68C" w14:textId="7D441BA5" w:rsidR="001111D0" w:rsidRDefault="001111D0" w:rsidP="00C6651E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98CB858" w14:textId="77777777" w:rsidR="001E07F0" w:rsidRDefault="001E07F0" w:rsidP="00C6651E"/>
    <w:p w14:paraId="717B9832" w14:textId="77777777" w:rsidR="001E07F0" w:rsidRDefault="001E07F0" w:rsidP="00C6651E"/>
    <w:p w14:paraId="428B6839" w14:textId="3BB4BA3A" w:rsidR="00B04B66" w:rsidRDefault="00EE126C" w:rsidP="00E4759A">
      <w:pPr>
        <w:pStyle w:val="2"/>
      </w:pPr>
      <w:r>
        <w:lastRenderedPageBreak/>
        <w:t>Tag Cardio: Select Option</w:t>
      </w:r>
    </w:p>
    <w:p w14:paraId="13A962E4" w14:textId="77777777" w:rsidR="000C7AEE" w:rsidRDefault="000C7AEE" w:rsidP="000C7AEE">
      <w:r w:rsidRPr="006B2CC9">
        <w:t>Create a Web Page like the following:</w:t>
      </w:r>
    </w:p>
    <w:p w14:paraId="65C5E633" w14:textId="3FE7F9DA" w:rsidR="007C08F5" w:rsidRDefault="007C08F5" w:rsidP="003F1167">
      <w:r w:rsidRPr="007C08F5">
        <w:rPr>
          <w:noProof/>
        </w:rPr>
        <w:drawing>
          <wp:inline distT="0" distB="0" distL="0" distR="0" wp14:anchorId="4168E50E" wp14:editId="21CA0B92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46D15" w14:textId="49AFEBFF" w:rsidR="007C08F5" w:rsidRPr="007C08F5" w:rsidRDefault="007C08F5" w:rsidP="003F1167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30C010B" w14:textId="43887A3A" w:rsidR="00880B3E" w:rsidRDefault="00EC3ECD" w:rsidP="003F1167">
      <w:r w:rsidRPr="00EC3ECD">
        <w:rPr>
          <w:noProof/>
        </w:rPr>
        <w:drawing>
          <wp:inline distT="0" distB="0" distL="0" distR="0" wp14:anchorId="71D848FB" wp14:editId="37744900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C6718" w14:textId="20544D76" w:rsidR="00F84DD9" w:rsidRPr="003F1167" w:rsidRDefault="00880B3E" w:rsidP="003F1167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F90331A" w14:textId="2C7CE856" w:rsidR="00702669" w:rsidRDefault="00E43148" w:rsidP="00FA69A4">
      <w:r>
        <w:t xml:space="preserve">Use </w:t>
      </w:r>
      <w:r w:rsidR="00EC3ECD">
        <w:rPr>
          <w:rFonts w:ascii="Consolas" w:hAnsi="Consolas"/>
          <w:b/>
          <w:bCs/>
        </w:rPr>
        <w:t>select and option</w:t>
      </w:r>
      <w:r>
        <w:rPr>
          <w:b/>
          <w:bCs/>
        </w:rPr>
        <w:t xml:space="preserve"> </w:t>
      </w:r>
      <w:r>
        <w:t>to solve the problem.</w:t>
      </w:r>
    </w:p>
    <w:p w14:paraId="2FD74AD7" w14:textId="122955DF" w:rsidR="00FA69A4" w:rsidRDefault="00EE126C" w:rsidP="00FA69A4">
      <w:pPr>
        <w:pStyle w:val="2"/>
      </w:pPr>
      <w:r>
        <w:t xml:space="preserve">Tag Cardio: </w:t>
      </w:r>
      <w:proofErr w:type="spellStart"/>
      <w:r>
        <w:t>Datalist</w:t>
      </w:r>
      <w:proofErr w:type="spellEnd"/>
    </w:p>
    <w:p w14:paraId="48237856" w14:textId="1F538A8A" w:rsidR="003F1167" w:rsidRPr="003F1167" w:rsidRDefault="003F1167" w:rsidP="003F1167">
      <w:r>
        <w:t>Use skeleton, which is in resources to solve the next problem:</w:t>
      </w:r>
    </w:p>
    <w:p w14:paraId="5C1CCD9C" w14:textId="3A61567F" w:rsidR="00880B3E" w:rsidRDefault="009F53EF" w:rsidP="00FA69A4">
      <w:r w:rsidRPr="009F53EF">
        <w:rPr>
          <w:noProof/>
        </w:rPr>
        <w:drawing>
          <wp:inline distT="0" distB="0" distL="0" distR="0" wp14:anchorId="43402512" wp14:editId="32BC7946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3D315" w14:textId="28D3C36B" w:rsidR="0083525C" w:rsidRPr="007C08F5" w:rsidRDefault="0083525C" w:rsidP="0083525C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45BAB4B8" w14:textId="2303F90F" w:rsidR="0083525C" w:rsidRDefault="0083525C" w:rsidP="00FA69A4">
      <w:r w:rsidRPr="0083525C">
        <w:rPr>
          <w:noProof/>
        </w:rPr>
        <w:drawing>
          <wp:inline distT="0" distB="0" distL="0" distR="0" wp14:anchorId="6A768A17" wp14:editId="0FF447B2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22522" w14:textId="6AA87852" w:rsidR="00FA69A4" w:rsidRDefault="00880B3E" w:rsidP="00FA69A4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069DA05" w14:textId="057FF999" w:rsidR="000E3204" w:rsidRDefault="00E43148" w:rsidP="009F53EF">
      <w:r>
        <w:t xml:space="preserve">Use </w:t>
      </w:r>
      <w:proofErr w:type="spellStart"/>
      <w:r w:rsidR="0083525C">
        <w:rPr>
          <w:rFonts w:ascii="Consolas" w:hAnsi="Consolas"/>
          <w:b/>
          <w:bCs/>
        </w:rPr>
        <w:t>datalist</w:t>
      </w:r>
      <w:proofErr w:type="spellEnd"/>
      <w:r>
        <w:t xml:space="preserve"> to solve the problem</w:t>
      </w:r>
      <w:r w:rsidR="00322B27">
        <w:t>.</w:t>
      </w:r>
    </w:p>
    <w:p w14:paraId="557AE082" w14:textId="12C2ACA5" w:rsidR="00322B27" w:rsidRPr="009F53EF" w:rsidRDefault="00322B27" w:rsidP="009F53EF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322B27" w:rsidRPr="009F53E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D1B0D" w14:textId="77777777" w:rsidR="00416B90" w:rsidRDefault="00416B90" w:rsidP="008068A2">
      <w:pPr>
        <w:spacing w:after="0" w:line="240" w:lineRule="auto"/>
      </w:pPr>
      <w:r>
        <w:separator/>
      </w:r>
    </w:p>
  </w:endnote>
  <w:endnote w:type="continuationSeparator" w:id="0">
    <w:p w14:paraId="3A436A44" w14:textId="77777777" w:rsidR="00416B90" w:rsidRDefault="00416B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29EBB" w14:textId="77777777" w:rsidR="00416B90" w:rsidRDefault="00416B90" w:rsidP="008068A2">
      <w:pPr>
        <w:spacing w:after="0" w:line="240" w:lineRule="auto"/>
      </w:pPr>
      <w:r>
        <w:separator/>
      </w:r>
    </w:p>
  </w:footnote>
  <w:footnote w:type="continuationSeparator" w:id="0">
    <w:p w14:paraId="524DAB92" w14:textId="77777777" w:rsidR="00416B90" w:rsidRDefault="00416B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4/05-Working-with-Forms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</TotalTime>
  <Pages>3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97</cp:revision>
  <cp:lastPrinted>2015-10-26T22:35:00Z</cp:lastPrinted>
  <dcterms:created xsi:type="dcterms:W3CDTF">2019-11-12T12:29:00Z</dcterms:created>
  <dcterms:modified xsi:type="dcterms:W3CDTF">2023-09-12T14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